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4AF" w:rsidRDefault="00461993">
      <w:r>
        <w:t xml:space="preserve">Provide </w:t>
      </w:r>
      <w:r w:rsidR="008C7704">
        <w:t>rational and differential diagnosis for the</w:t>
      </w:r>
      <w:bookmarkStart w:id="0" w:name="_GoBack"/>
      <w:bookmarkEnd w:id="0"/>
      <w:r w:rsidR="007B7494" w:rsidRPr="007B7494">
        <w:t xml:space="preserve"> causes of acute and chronic abdominal pain in a 20-year-old versus a 50-year-old male. </w:t>
      </w:r>
    </w:p>
    <w:sectPr w:rsidR="00F974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sDQyNrQ0tDA0NbJU0lEKTi0uzszPAykwrAUA6YiMwCwAAAA="/>
  </w:docVars>
  <w:rsids>
    <w:rsidRoot w:val="007B7494"/>
    <w:rsid w:val="00010897"/>
    <w:rsid w:val="00012A5E"/>
    <w:rsid w:val="0001468A"/>
    <w:rsid w:val="000161C8"/>
    <w:rsid w:val="000246F3"/>
    <w:rsid w:val="00024E12"/>
    <w:rsid w:val="0002753D"/>
    <w:rsid w:val="00027C09"/>
    <w:rsid w:val="00034EBE"/>
    <w:rsid w:val="00036357"/>
    <w:rsid w:val="00036596"/>
    <w:rsid w:val="00036B01"/>
    <w:rsid w:val="00036CFD"/>
    <w:rsid w:val="0004004B"/>
    <w:rsid w:val="000412CB"/>
    <w:rsid w:val="000429F2"/>
    <w:rsid w:val="00042B97"/>
    <w:rsid w:val="00042BB1"/>
    <w:rsid w:val="00056344"/>
    <w:rsid w:val="000568E9"/>
    <w:rsid w:val="000573B6"/>
    <w:rsid w:val="00057C0E"/>
    <w:rsid w:val="00060025"/>
    <w:rsid w:val="00063A3C"/>
    <w:rsid w:val="00063AFD"/>
    <w:rsid w:val="00065B85"/>
    <w:rsid w:val="000663FC"/>
    <w:rsid w:val="000664DB"/>
    <w:rsid w:val="00066BE5"/>
    <w:rsid w:val="00071073"/>
    <w:rsid w:val="00072E87"/>
    <w:rsid w:val="000739EE"/>
    <w:rsid w:val="00073E9D"/>
    <w:rsid w:val="0007772A"/>
    <w:rsid w:val="0008172C"/>
    <w:rsid w:val="0008444C"/>
    <w:rsid w:val="00090F78"/>
    <w:rsid w:val="0009186D"/>
    <w:rsid w:val="0009554F"/>
    <w:rsid w:val="000A3D17"/>
    <w:rsid w:val="000A409F"/>
    <w:rsid w:val="000A5AF6"/>
    <w:rsid w:val="000A5C71"/>
    <w:rsid w:val="000A662B"/>
    <w:rsid w:val="000B1608"/>
    <w:rsid w:val="000B639C"/>
    <w:rsid w:val="000B749C"/>
    <w:rsid w:val="000C25E2"/>
    <w:rsid w:val="000C3333"/>
    <w:rsid w:val="000C3A6B"/>
    <w:rsid w:val="000C3B37"/>
    <w:rsid w:val="000C3FDE"/>
    <w:rsid w:val="000C60AB"/>
    <w:rsid w:val="000C7128"/>
    <w:rsid w:val="000C72DF"/>
    <w:rsid w:val="000C7CCC"/>
    <w:rsid w:val="000D4268"/>
    <w:rsid w:val="000D6B22"/>
    <w:rsid w:val="000D7808"/>
    <w:rsid w:val="000D7DB1"/>
    <w:rsid w:val="000E19A4"/>
    <w:rsid w:val="000E29E2"/>
    <w:rsid w:val="000E40A6"/>
    <w:rsid w:val="000F12EC"/>
    <w:rsid w:val="000F2866"/>
    <w:rsid w:val="000F4A15"/>
    <w:rsid w:val="000F5F35"/>
    <w:rsid w:val="000F68CB"/>
    <w:rsid w:val="000F6E75"/>
    <w:rsid w:val="00100991"/>
    <w:rsid w:val="0010168A"/>
    <w:rsid w:val="001078C0"/>
    <w:rsid w:val="001105D7"/>
    <w:rsid w:val="001146E9"/>
    <w:rsid w:val="0011656C"/>
    <w:rsid w:val="001179D2"/>
    <w:rsid w:val="001238F4"/>
    <w:rsid w:val="00125A80"/>
    <w:rsid w:val="00126FD6"/>
    <w:rsid w:val="00134634"/>
    <w:rsid w:val="00134862"/>
    <w:rsid w:val="00134C16"/>
    <w:rsid w:val="001412BD"/>
    <w:rsid w:val="00142D36"/>
    <w:rsid w:val="00146345"/>
    <w:rsid w:val="0015200E"/>
    <w:rsid w:val="00153A70"/>
    <w:rsid w:val="00154507"/>
    <w:rsid w:val="00154F70"/>
    <w:rsid w:val="00155308"/>
    <w:rsid w:val="00157F08"/>
    <w:rsid w:val="00162580"/>
    <w:rsid w:val="001637C3"/>
    <w:rsid w:val="0016384E"/>
    <w:rsid w:val="0016564B"/>
    <w:rsid w:val="0016644C"/>
    <w:rsid w:val="0016702C"/>
    <w:rsid w:val="00167124"/>
    <w:rsid w:val="00167779"/>
    <w:rsid w:val="001748E6"/>
    <w:rsid w:val="00174E7F"/>
    <w:rsid w:val="00175391"/>
    <w:rsid w:val="00184114"/>
    <w:rsid w:val="00186F08"/>
    <w:rsid w:val="00187069"/>
    <w:rsid w:val="00190BD6"/>
    <w:rsid w:val="001914C2"/>
    <w:rsid w:val="00195880"/>
    <w:rsid w:val="00196935"/>
    <w:rsid w:val="001A03AC"/>
    <w:rsid w:val="001A2A5F"/>
    <w:rsid w:val="001A3F5C"/>
    <w:rsid w:val="001A70F3"/>
    <w:rsid w:val="001B1E7E"/>
    <w:rsid w:val="001B29EB"/>
    <w:rsid w:val="001B3968"/>
    <w:rsid w:val="001B47A6"/>
    <w:rsid w:val="001C7740"/>
    <w:rsid w:val="001D1A0C"/>
    <w:rsid w:val="001D2440"/>
    <w:rsid w:val="001D3B84"/>
    <w:rsid w:val="001D5A4E"/>
    <w:rsid w:val="001D7514"/>
    <w:rsid w:val="001E0B94"/>
    <w:rsid w:val="001E0EF9"/>
    <w:rsid w:val="001E16DA"/>
    <w:rsid w:val="001E17AD"/>
    <w:rsid w:val="001E2BA1"/>
    <w:rsid w:val="001E4AAE"/>
    <w:rsid w:val="001E7EE0"/>
    <w:rsid w:val="001F2D9C"/>
    <w:rsid w:val="001F55D0"/>
    <w:rsid w:val="001F6254"/>
    <w:rsid w:val="002021CF"/>
    <w:rsid w:val="00202979"/>
    <w:rsid w:val="00204D5A"/>
    <w:rsid w:val="00206831"/>
    <w:rsid w:val="00206F3C"/>
    <w:rsid w:val="002079DE"/>
    <w:rsid w:val="00210EB3"/>
    <w:rsid w:val="00213563"/>
    <w:rsid w:val="00214BF0"/>
    <w:rsid w:val="00216C36"/>
    <w:rsid w:val="00216D28"/>
    <w:rsid w:val="0022053A"/>
    <w:rsid w:val="00221B6A"/>
    <w:rsid w:val="0022238C"/>
    <w:rsid w:val="002242D7"/>
    <w:rsid w:val="00226FD2"/>
    <w:rsid w:val="00231BE9"/>
    <w:rsid w:val="00232763"/>
    <w:rsid w:val="002330B1"/>
    <w:rsid w:val="0023462F"/>
    <w:rsid w:val="002358A3"/>
    <w:rsid w:val="00240649"/>
    <w:rsid w:val="00240BB7"/>
    <w:rsid w:val="00242386"/>
    <w:rsid w:val="0024320F"/>
    <w:rsid w:val="002435B1"/>
    <w:rsid w:val="00243706"/>
    <w:rsid w:val="00243890"/>
    <w:rsid w:val="0024487C"/>
    <w:rsid w:val="002453C8"/>
    <w:rsid w:val="00247B48"/>
    <w:rsid w:val="00247EA9"/>
    <w:rsid w:val="00253B74"/>
    <w:rsid w:val="00255530"/>
    <w:rsid w:val="00256BF4"/>
    <w:rsid w:val="002621EB"/>
    <w:rsid w:val="002632F4"/>
    <w:rsid w:val="002639C3"/>
    <w:rsid w:val="0026465A"/>
    <w:rsid w:val="00264A66"/>
    <w:rsid w:val="002656FD"/>
    <w:rsid w:val="00265C57"/>
    <w:rsid w:val="002708D5"/>
    <w:rsid w:val="0027420B"/>
    <w:rsid w:val="002748F9"/>
    <w:rsid w:val="00276BA5"/>
    <w:rsid w:val="0027768D"/>
    <w:rsid w:val="00277813"/>
    <w:rsid w:val="00277D37"/>
    <w:rsid w:val="002810C0"/>
    <w:rsid w:val="002820DB"/>
    <w:rsid w:val="00283ADA"/>
    <w:rsid w:val="00284D39"/>
    <w:rsid w:val="00285F02"/>
    <w:rsid w:val="002916DE"/>
    <w:rsid w:val="0029428C"/>
    <w:rsid w:val="002A136D"/>
    <w:rsid w:val="002A369E"/>
    <w:rsid w:val="002A3B93"/>
    <w:rsid w:val="002A5AE0"/>
    <w:rsid w:val="002A5EB4"/>
    <w:rsid w:val="002B03E3"/>
    <w:rsid w:val="002B0403"/>
    <w:rsid w:val="002B0624"/>
    <w:rsid w:val="002B1219"/>
    <w:rsid w:val="002B4F30"/>
    <w:rsid w:val="002B713E"/>
    <w:rsid w:val="002B7B7E"/>
    <w:rsid w:val="002C26C4"/>
    <w:rsid w:val="002C542F"/>
    <w:rsid w:val="002D2295"/>
    <w:rsid w:val="002D2CF2"/>
    <w:rsid w:val="002D3F95"/>
    <w:rsid w:val="002D6C8D"/>
    <w:rsid w:val="002D710B"/>
    <w:rsid w:val="002D76EF"/>
    <w:rsid w:val="002D7ECC"/>
    <w:rsid w:val="002E00E3"/>
    <w:rsid w:val="002E2D3A"/>
    <w:rsid w:val="002E72E5"/>
    <w:rsid w:val="002E7BA3"/>
    <w:rsid w:val="002F159F"/>
    <w:rsid w:val="002F24DB"/>
    <w:rsid w:val="002F26A0"/>
    <w:rsid w:val="002F2C17"/>
    <w:rsid w:val="002F416E"/>
    <w:rsid w:val="002F5AE4"/>
    <w:rsid w:val="002F66DD"/>
    <w:rsid w:val="002F6879"/>
    <w:rsid w:val="002F6BA5"/>
    <w:rsid w:val="002F7947"/>
    <w:rsid w:val="00304067"/>
    <w:rsid w:val="003066A7"/>
    <w:rsid w:val="00307D5B"/>
    <w:rsid w:val="00312FAA"/>
    <w:rsid w:val="00313C31"/>
    <w:rsid w:val="00316CE2"/>
    <w:rsid w:val="003202DC"/>
    <w:rsid w:val="00322AB6"/>
    <w:rsid w:val="00324AF8"/>
    <w:rsid w:val="00325466"/>
    <w:rsid w:val="003263E8"/>
    <w:rsid w:val="00332494"/>
    <w:rsid w:val="00333ABA"/>
    <w:rsid w:val="00335105"/>
    <w:rsid w:val="003364AE"/>
    <w:rsid w:val="003402A0"/>
    <w:rsid w:val="00341C74"/>
    <w:rsid w:val="00342988"/>
    <w:rsid w:val="0034604B"/>
    <w:rsid w:val="003504F1"/>
    <w:rsid w:val="003509C6"/>
    <w:rsid w:val="00350C47"/>
    <w:rsid w:val="00351033"/>
    <w:rsid w:val="0035345D"/>
    <w:rsid w:val="00361608"/>
    <w:rsid w:val="003621AE"/>
    <w:rsid w:val="00364665"/>
    <w:rsid w:val="003658DC"/>
    <w:rsid w:val="00370099"/>
    <w:rsid w:val="003724A3"/>
    <w:rsid w:val="00372550"/>
    <w:rsid w:val="00375719"/>
    <w:rsid w:val="003801E8"/>
    <w:rsid w:val="00380AE8"/>
    <w:rsid w:val="00380FDB"/>
    <w:rsid w:val="00391826"/>
    <w:rsid w:val="00395557"/>
    <w:rsid w:val="003A014B"/>
    <w:rsid w:val="003A540E"/>
    <w:rsid w:val="003A79D7"/>
    <w:rsid w:val="003B0C7B"/>
    <w:rsid w:val="003B1165"/>
    <w:rsid w:val="003B1DBF"/>
    <w:rsid w:val="003B37E3"/>
    <w:rsid w:val="003B38E4"/>
    <w:rsid w:val="003B3CC0"/>
    <w:rsid w:val="003B430A"/>
    <w:rsid w:val="003B5464"/>
    <w:rsid w:val="003B661D"/>
    <w:rsid w:val="003C2CBB"/>
    <w:rsid w:val="003C4288"/>
    <w:rsid w:val="003C61D1"/>
    <w:rsid w:val="003D19DA"/>
    <w:rsid w:val="003D21D4"/>
    <w:rsid w:val="003D2648"/>
    <w:rsid w:val="003D28F6"/>
    <w:rsid w:val="003D2C8E"/>
    <w:rsid w:val="003E0790"/>
    <w:rsid w:val="003E20CF"/>
    <w:rsid w:val="003E6A50"/>
    <w:rsid w:val="003F27E4"/>
    <w:rsid w:val="004019C3"/>
    <w:rsid w:val="004034E2"/>
    <w:rsid w:val="004044C7"/>
    <w:rsid w:val="0041071D"/>
    <w:rsid w:val="0041655B"/>
    <w:rsid w:val="00420149"/>
    <w:rsid w:val="00423092"/>
    <w:rsid w:val="0042335E"/>
    <w:rsid w:val="00425260"/>
    <w:rsid w:val="0043000A"/>
    <w:rsid w:val="00430294"/>
    <w:rsid w:val="00430903"/>
    <w:rsid w:val="004320E9"/>
    <w:rsid w:val="00436183"/>
    <w:rsid w:val="0043720C"/>
    <w:rsid w:val="00437385"/>
    <w:rsid w:val="00437719"/>
    <w:rsid w:val="00443A47"/>
    <w:rsid w:val="00443D85"/>
    <w:rsid w:val="0044442E"/>
    <w:rsid w:val="00444E4C"/>
    <w:rsid w:val="00445AA8"/>
    <w:rsid w:val="00447B13"/>
    <w:rsid w:val="00450648"/>
    <w:rsid w:val="004522C1"/>
    <w:rsid w:val="00454675"/>
    <w:rsid w:val="00455502"/>
    <w:rsid w:val="00461993"/>
    <w:rsid w:val="0046203C"/>
    <w:rsid w:val="0046235F"/>
    <w:rsid w:val="004631F4"/>
    <w:rsid w:val="00463E7F"/>
    <w:rsid w:val="00476B17"/>
    <w:rsid w:val="00480BBC"/>
    <w:rsid w:val="004817A8"/>
    <w:rsid w:val="00485636"/>
    <w:rsid w:val="00486316"/>
    <w:rsid w:val="00490258"/>
    <w:rsid w:val="00490CC7"/>
    <w:rsid w:val="0049159C"/>
    <w:rsid w:val="0049340B"/>
    <w:rsid w:val="00494BED"/>
    <w:rsid w:val="00495304"/>
    <w:rsid w:val="00495AE0"/>
    <w:rsid w:val="004A307B"/>
    <w:rsid w:val="004A454E"/>
    <w:rsid w:val="004A56A0"/>
    <w:rsid w:val="004A5D52"/>
    <w:rsid w:val="004A6474"/>
    <w:rsid w:val="004B0736"/>
    <w:rsid w:val="004B0CE4"/>
    <w:rsid w:val="004B139C"/>
    <w:rsid w:val="004B22FC"/>
    <w:rsid w:val="004B2368"/>
    <w:rsid w:val="004B2C02"/>
    <w:rsid w:val="004B3025"/>
    <w:rsid w:val="004B450A"/>
    <w:rsid w:val="004B47B5"/>
    <w:rsid w:val="004B5349"/>
    <w:rsid w:val="004B695A"/>
    <w:rsid w:val="004C1B53"/>
    <w:rsid w:val="004C1EF5"/>
    <w:rsid w:val="004C6A32"/>
    <w:rsid w:val="004C787E"/>
    <w:rsid w:val="004D0FCA"/>
    <w:rsid w:val="004D19A6"/>
    <w:rsid w:val="004D3FDF"/>
    <w:rsid w:val="004D634E"/>
    <w:rsid w:val="004E2556"/>
    <w:rsid w:val="004E2C90"/>
    <w:rsid w:val="004E35AE"/>
    <w:rsid w:val="004E7D19"/>
    <w:rsid w:val="004F48A4"/>
    <w:rsid w:val="004F4A04"/>
    <w:rsid w:val="004F6AF8"/>
    <w:rsid w:val="00500F30"/>
    <w:rsid w:val="005019A4"/>
    <w:rsid w:val="00511419"/>
    <w:rsid w:val="00513291"/>
    <w:rsid w:val="005143AD"/>
    <w:rsid w:val="00514E6B"/>
    <w:rsid w:val="00521922"/>
    <w:rsid w:val="0052198B"/>
    <w:rsid w:val="005225D4"/>
    <w:rsid w:val="00523532"/>
    <w:rsid w:val="00524203"/>
    <w:rsid w:val="00531798"/>
    <w:rsid w:val="005329C7"/>
    <w:rsid w:val="0053320D"/>
    <w:rsid w:val="00534174"/>
    <w:rsid w:val="00535EA1"/>
    <w:rsid w:val="00536C9B"/>
    <w:rsid w:val="00542E00"/>
    <w:rsid w:val="00543B2E"/>
    <w:rsid w:val="00543CBB"/>
    <w:rsid w:val="005446AA"/>
    <w:rsid w:val="00546141"/>
    <w:rsid w:val="00553DFA"/>
    <w:rsid w:val="005545CF"/>
    <w:rsid w:val="005548C9"/>
    <w:rsid w:val="005550BC"/>
    <w:rsid w:val="005558BA"/>
    <w:rsid w:val="0056086B"/>
    <w:rsid w:val="00561297"/>
    <w:rsid w:val="00564B4A"/>
    <w:rsid w:val="0056513A"/>
    <w:rsid w:val="005658F5"/>
    <w:rsid w:val="00565D13"/>
    <w:rsid w:val="00566711"/>
    <w:rsid w:val="005705B1"/>
    <w:rsid w:val="00574DB2"/>
    <w:rsid w:val="005767AF"/>
    <w:rsid w:val="00576E52"/>
    <w:rsid w:val="00584C94"/>
    <w:rsid w:val="00585587"/>
    <w:rsid w:val="00586E53"/>
    <w:rsid w:val="00591A71"/>
    <w:rsid w:val="00592646"/>
    <w:rsid w:val="005929A8"/>
    <w:rsid w:val="0059682A"/>
    <w:rsid w:val="005A078F"/>
    <w:rsid w:val="005A369D"/>
    <w:rsid w:val="005A480A"/>
    <w:rsid w:val="005A49AA"/>
    <w:rsid w:val="005A4ED3"/>
    <w:rsid w:val="005A5B25"/>
    <w:rsid w:val="005A5E73"/>
    <w:rsid w:val="005A6A78"/>
    <w:rsid w:val="005B09DF"/>
    <w:rsid w:val="005B10AA"/>
    <w:rsid w:val="005B2630"/>
    <w:rsid w:val="005B2A4F"/>
    <w:rsid w:val="005B3205"/>
    <w:rsid w:val="005B6ED2"/>
    <w:rsid w:val="005C1C8A"/>
    <w:rsid w:val="005C1E4C"/>
    <w:rsid w:val="005C2F68"/>
    <w:rsid w:val="005C3CD7"/>
    <w:rsid w:val="005D00C9"/>
    <w:rsid w:val="005D088C"/>
    <w:rsid w:val="005D1585"/>
    <w:rsid w:val="005D3E59"/>
    <w:rsid w:val="005D3FAD"/>
    <w:rsid w:val="005D5E39"/>
    <w:rsid w:val="005D6786"/>
    <w:rsid w:val="005E69BE"/>
    <w:rsid w:val="005E7290"/>
    <w:rsid w:val="005F1A29"/>
    <w:rsid w:val="005F1CB8"/>
    <w:rsid w:val="005F4B30"/>
    <w:rsid w:val="005F7D05"/>
    <w:rsid w:val="00600EC6"/>
    <w:rsid w:val="00602908"/>
    <w:rsid w:val="00602A98"/>
    <w:rsid w:val="00603269"/>
    <w:rsid w:val="0060447D"/>
    <w:rsid w:val="0060573C"/>
    <w:rsid w:val="00606E1A"/>
    <w:rsid w:val="00611A9B"/>
    <w:rsid w:val="00613AA2"/>
    <w:rsid w:val="00614F7E"/>
    <w:rsid w:val="00616987"/>
    <w:rsid w:val="006268D1"/>
    <w:rsid w:val="0062706C"/>
    <w:rsid w:val="00627D96"/>
    <w:rsid w:val="0063046B"/>
    <w:rsid w:val="00630668"/>
    <w:rsid w:val="0063293E"/>
    <w:rsid w:val="00632E0F"/>
    <w:rsid w:val="00633D52"/>
    <w:rsid w:val="00637742"/>
    <w:rsid w:val="00640383"/>
    <w:rsid w:val="006417DE"/>
    <w:rsid w:val="00641EEA"/>
    <w:rsid w:val="006433E1"/>
    <w:rsid w:val="00644A9C"/>
    <w:rsid w:val="006457F9"/>
    <w:rsid w:val="0064641D"/>
    <w:rsid w:val="00651852"/>
    <w:rsid w:val="006521EF"/>
    <w:rsid w:val="0066379C"/>
    <w:rsid w:val="00665120"/>
    <w:rsid w:val="00665E1F"/>
    <w:rsid w:val="00667DB6"/>
    <w:rsid w:val="0067169B"/>
    <w:rsid w:val="006733F0"/>
    <w:rsid w:val="006734D8"/>
    <w:rsid w:val="00673D33"/>
    <w:rsid w:val="006743A3"/>
    <w:rsid w:val="0067503D"/>
    <w:rsid w:val="00677876"/>
    <w:rsid w:val="00677CA5"/>
    <w:rsid w:val="00682A60"/>
    <w:rsid w:val="00683A02"/>
    <w:rsid w:val="00685700"/>
    <w:rsid w:val="006875BA"/>
    <w:rsid w:val="00687CA2"/>
    <w:rsid w:val="006A145E"/>
    <w:rsid w:val="006A1E53"/>
    <w:rsid w:val="006A3785"/>
    <w:rsid w:val="006A5728"/>
    <w:rsid w:val="006B0FAA"/>
    <w:rsid w:val="006B1285"/>
    <w:rsid w:val="006B4266"/>
    <w:rsid w:val="006B4F77"/>
    <w:rsid w:val="006B57EE"/>
    <w:rsid w:val="006C10E3"/>
    <w:rsid w:val="006C148B"/>
    <w:rsid w:val="006C3903"/>
    <w:rsid w:val="006C4BEB"/>
    <w:rsid w:val="006C59B5"/>
    <w:rsid w:val="006D4205"/>
    <w:rsid w:val="006D7161"/>
    <w:rsid w:val="006E03E6"/>
    <w:rsid w:val="006E1B79"/>
    <w:rsid w:val="006E7180"/>
    <w:rsid w:val="006E7D25"/>
    <w:rsid w:val="006E7E8F"/>
    <w:rsid w:val="006F2313"/>
    <w:rsid w:val="006F5F56"/>
    <w:rsid w:val="006F7AD2"/>
    <w:rsid w:val="006F7C58"/>
    <w:rsid w:val="007038DF"/>
    <w:rsid w:val="007043D2"/>
    <w:rsid w:val="00705F9A"/>
    <w:rsid w:val="00707981"/>
    <w:rsid w:val="00710EFA"/>
    <w:rsid w:val="007125D2"/>
    <w:rsid w:val="00713339"/>
    <w:rsid w:val="00715F73"/>
    <w:rsid w:val="007174C3"/>
    <w:rsid w:val="007176CE"/>
    <w:rsid w:val="00717C85"/>
    <w:rsid w:val="0073159B"/>
    <w:rsid w:val="0073759C"/>
    <w:rsid w:val="0074152F"/>
    <w:rsid w:val="00743327"/>
    <w:rsid w:val="00750986"/>
    <w:rsid w:val="007525D6"/>
    <w:rsid w:val="0075309F"/>
    <w:rsid w:val="00753943"/>
    <w:rsid w:val="00754800"/>
    <w:rsid w:val="00754D76"/>
    <w:rsid w:val="00755630"/>
    <w:rsid w:val="0075674D"/>
    <w:rsid w:val="00757EBB"/>
    <w:rsid w:val="0076420D"/>
    <w:rsid w:val="00766ADE"/>
    <w:rsid w:val="00767321"/>
    <w:rsid w:val="0077153A"/>
    <w:rsid w:val="00771A9C"/>
    <w:rsid w:val="00772239"/>
    <w:rsid w:val="00776127"/>
    <w:rsid w:val="00776B61"/>
    <w:rsid w:val="00776D05"/>
    <w:rsid w:val="00776D0D"/>
    <w:rsid w:val="00780A0D"/>
    <w:rsid w:val="00785BF4"/>
    <w:rsid w:val="00790209"/>
    <w:rsid w:val="0079105F"/>
    <w:rsid w:val="00791DF4"/>
    <w:rsid w:val="007928C5"/>
    <w:rsid w:val="007A3392"/>
    <w:rsid w:val="007A3738"/>
    <w:rsid w:val="007A4E41"/>
    <w:rsid w:val="007A610A"/>
    <w:rsid w:val="007A6BA6"/>
    <w:rsid w:val="007B0FD5"/>
    <w:rsid w:val="007B24F7"/>
    <w:rsid w:val="007B293A"/>
    <w:rsid w:val="007B3F5C"/>
    <w:rsid w:val="007B46A0"/>
    <w:rsid w:val="007B4B2A"/>
    <w:rsid w:val="007B4F82"/>
    <w:rsid w:val="007B6A13"/>
    <w:rsid w:val="007B7494"/>
    <w:rsid w:val="007C1EFB"/>
    <w:rsid w:val="007C7362"/>
    <w:rsid w:val="007C7961"/>
    <w:rsid w:val="007D0A21"/>
    <w:rsid w:val="007D0D42"/>
    <w:rsid w:val="007D249D"/>
    <w:rsid w:val="007D32EB"/>
    <w:rsid w:val="007D5CE1"/>
    <w:rsid w:val="007D6037"/>
    <w:rsid w:val="007D678A"/>
    <w:rsid w:val="007D7108"/>
    <w:rsid w:val="007E372E"/>
    <w:rsid w:val="007E3A7C"/>
    <w:rsid w:val="007E5DE7"/>
    <w:rsid w:val="007F11A3"/>
    <w:rsid w:val="007F2963"/>
    <w:rsid w:val="007F3DEE"/>
    <w:rsid w:val="007F4184"/>
    <w:rsid w:val="007F7462"/>
    <w:rsid w:val="00800FCA"/>
    <w:rsid w:val="008034FA"/>
    <w:rsid w:val="00805457"/>
    <w:rsid w:val="00811786"/>
    <w:rsid w:val="008120DD"/>
    <w:rsid w:val="00815E48"/>
    <w:rsid w:val="00816DB8"/>
    <w:rsid w:val="00821397"/>
    <w:rsid w:val="008218C6"/>
    <w:rsid w:val="00821C60"/>
    <w:rsid w:val="0082272B"/>
    <w:rsid w:val="00826CC8"/>
    <w:rsid w:val="00827282"/>
    <w:rsid w:val="00832205"/>
    <w:rsid w:val="0083223E"/>
    <w:rsid w:val="008364BB"/>
    <w:rsid w:val="008372AA"/>
    <w:rsid w:val="00840180"/>
    <w:rsid w:val="00842F14"/>
    <w:rsid w:val="0084583B"/>
    <w:rsid w:val="00850064"/>
    <w:rsid w:val="00851BE5"/>
    <w:rsid w:val="00851C6F"/>
    <w:rsid w:val="008521A8"/>
    <w:rsid w:val="0085250C"/>
    <w:rsid w:val="00853BFD"/>
    <w:rsid w:val="00854484"/>
    <w:rsid w:val="00854488"/>
    <w:rsid w:val="008624F5"/>
    <w:rsid w:val="0086256D"/>
    <w:rsid w:val="00862A19"/>
    <w:rsid w:val="00864FAE"/>
    <w:rsid w:val="008669FD"/>
    <w:rsid w:val="00866A0D"/>
    <w:rsid w:val="00871BFA"/>
    <w:rsid w:val="00874570"/>
    <w:rsid w:val="0087485C"/>
    <w:rsid w:val="00874B8B"/>
    <w:rsid w:val="0087559E"/>
    <w:rsid w:val="00883687"/>
    <w:rsid w:val="008836C5"/>
    <w:rsid w:val="00886D83"/>
    <w:rsid w:val="008872FE"/>
    <w:rsid w:val="008879B6"/>
    <w:rsid w:val="008922A6"/>
    <w:rsid w:val="0089268C"/>
    <w:rsid w:val="00892772"/>
    <w:rsid w:val="00892DD6"/>
    <w:rsid w:val="0089413D"/>
    <w:rsid w:val="008947FA"/>
    <w:rsid w:val="00895E29"/>
    <w:rsid w:val="00896402"/>
    <w:rsid w:val="00897509"/>
    <w:rsid w:val="008A0320"/>
    <w:rsid w:val="008A1891"/>
    <w:rsid w:val="008A2FD7"/>
    <w:rsid w:val="008B2A22"/>
    <w:rsid w:val="008B5824"/>
    <w:rsid w:val="008B692A"/>
    <w:rsid w:val="008B692F"/>
    <w:rsid w:val="008B7218"/>
    <w:rsid w:val="008C1CAE"/>
    <w:rsid w:val="008C1CD6"/>
    <w:rsid w:val="008C24C8"/>
    <w:rsid w:val="008C2FEF"/>
    <w:rsid w:val="008C306F"/>
    <w:rsid w:val="008C36DB"/>
    <w:rsid w:val="008C541A"/>
    <w:rsid w:val="008C7704"/>
    <w:rsid w:val="008D0D14"/>
    <w:rsid w:val="008D1459"/>
    <w:rsid w:val="008D1469"/>
    <w:rsid w:val="008D3630"/>
    <w:rsid w:val="008D51AA"/>
    <w:rsid w:val="008D69B2"/>
    <w:rsid w:val="008D6A36"/>
    <w:rsid w:val="008E0F2D"/>
    <w:rsid w:val="008E4C8B"/>
    <w:rsid w:val="008E4FE7"/>
    <w:rsid w:val="008E555C"/>
    <w:rsid w:val="008E7BA3"/>
    <w:rsid w:val="008F20B4"/>
    <w:rsid w:val="008F2290"/>
    <w:rsid w:val="008F3A69"/>
    <w:rsid w:val="008F54DC"/>
    <w:rsid w:val="008F66D1"/>
    <w:rsid w:val="008F6A98"/>
    <w:rsid w:val="008F6BEA"/>
    <w:rsid w:val="008F6D9F"/>
    <w:rsid w:val="009030D7"/>
    <w:rsid w:val="00903FC8"/>
    <w:rsid w:val="0090456C"/>
    <w:rsid w:val="0090534C"/>
    <w:rsid w:val="009076CF"/>
    <w:rsid w:val="00910E8E"/>
    <w:rsid w:val="0091349A"/>
    <w:rsid w:val="00913A5F"/>
    <w:rsid w:val="00915BFB"/>
    <w:rsid w:val="00916CA1"/>
    <w:rsid w:val="009170B6"/>
    <w:rsid w:val="00920FA4"/>
    <w:rsid w:val="0092133A"/>
    <w:rsid w:val="00922399"/>
    <w:rsid w:val="0092321C"/>
    <w:rsid w:val="009232E9"/>
    <w:rsid w:val="0092703F"/>
    <w:rsid w:val="00927CD5"/>
    <w:rsid w:val="009304E1"/>
    <w:rsid w:val="00933007"/>
    <w:rsid w:val="00934108"/>
    <w:rsid w:val="0093568B"/>
    <w:rsid w:val="00944718"/>
    <w:rsid w:val="009454E9"/>
    <w:rsid w:val="00945B47"/>
    <w:rsid w:val="0094702F"/>
    <w:rsid w:val="00955996"/>
    <w:rsid w:val="00956D7F"/>
    <w:rsid w:val="00957C19"/>
    <w:rsid w:val="00966017"/>
    <w:rsid w:val="00970829"/>
    <w:rsid w:val="00972C6F"/>
    <w:rsid w:val="009737B5"/>
    <w:rsid w:val="009769B6"/>
    <w:rsid w:val="00976C2C"/>
    <w:rsid w:val="00976CC7"/>
    <w:rsid w:val="009808C1"/>
    <w:rsid w:val="00984AD8"/>
    <w:rsid w:val="0098645D"/>
    <w:rsid w:val="00986E52"/>
    <w:rsid w:val="00990937"/>
    <w:rsid w:val="00991A92"/>
    <w:rsid w:val="009A0260"/>
    <w:rsid w:val="009A12E2"/>
    <w:rsid w:val="009A1647"/>
    <w:rsid w:val="009A4B6A"/>
    <w:rsid w:val="009A7090"/>
    <w:rsid w:val="009A7778"/>
    <w:rsid w:val="009B3616"/>
    <w:rsid w:val="009B5CB4"/>
    <w:rsid w:val="009B6ECB"/>
    <w:rsid w:val="009C0640"/>
    <w:rsid w:val="009C14F0"/>
    <w:rsid w:val="009C2F04"/>
    <w:rsid w:val="009C3385"/>
    <w:rsid w:val="009C3487"/>
    <w:rsid w:val="009C4263"/>
    <w:rsid w:val="009C4DEB"/>
    <w:rsid w:val="009D076B"/>
    <w:rsid w:val="009D365E"/>
    <w:rsid w:val="009D3A04"/>
    <w:rsid w:val="009D5773"/>
    <w:rsid w:val="009D790F"/>
    <w:rsid w:val="009E2685"/>
    <w:rsid w:val="009E31AC"/>
    <w:rsid w:val="009E3B92"/>
    <w:rsid w:val="009F068D"/>
    <w:rsid w:val="009F0EE0"/>
    <w:rsid w:val="009F2BC3"/>
    <w:rsid w:val="009F3164"/>
    <w:rsid w:val="009F4AF7"/>
    <w:rsid w:val="009F6637"/>
    <w:rsid w:val="009F67A9"/>
    <w:rsid w:val="00A02505"/>
    <w:rsid w:val="00A02C64"/>
    <w:rsid w:val="00A13CAF"/>
    <w:rsid w:val="00A14133"/>
    <w:rsid w:val="00A1654A"/>
    <w:rsid w:val="00A17EE0"/>
    <w:rsid w:val="00A248A6"/>
    <w:rsid w:val="00A253A3"/>
    <w:rsid w:val="00A27958"/>
    <w:rsid w:val="00A31200"/>
    <w:rsid w:val="00A31E46"/>
    <w:rsid w:val="00A33405"/>
    <w:rsid w:val="00A33636"/>
    <w:rsid w:val="00A33F3F"/>
    <w:rsid w:val="00A34F1F"/>
    <w:rsid w:val="00A35766"/>
    <w:rsid w:val="00A43115"/>
    <w:rsid w:val="00A47FD0"/>
    <w:rsid w:val="00A50E99"/>
    <w:rsid w:val="00A5140B"/>
    <w:rsid w:val="00A53157"/>
    <w:rsid w:val="00A53CA0"/>
    <w:rsid w:val="00A55222"/>
    <w:rsid w:val="00A601FF"/>
    <w:rsid w:val="00A61D1E"/>
    <w:rsid w:val="00A6441D"/>
    <w:rsid w:val="00A64A92"/>
    <w:rsid w:val="00A7224B"/>
    <w:rsid w:val="00A72CC3"/>
    <w:rsid w:val="00A76C9D"/>
    <w:rsid w:val="00A812F6"/>
    <w:rsid w:val="00A82493"/>
    <w:rsid w:val="00A849E9"/>
    <w:rsid w:val="00A86CCB"/>
    <w:rsid w:val="00A87A9B"/>
    <w:rsid w:val="00A90C10"/>
    <w:rsid w:val="00A91CBC"/>
    <w:rsid w:val="00A9205E"/>
    <w:rsid w:val="00A92B8E"/>
    <w:rsid w:val="00A92F55"/>
    <w:rsid w:val="00A94647"/>
    <w:rsid w:val="00A95BCA"/>
    <w:rsid w:val="00A966A3"/>
    <w:rsid w:val="00A97C3B"/>
    <w:rsid w:val="00AA26D2"/>
    <w:rsid w:val="00AB0A1F"/>
    <w:rsid w:val="00AB1DA1"/>
    <w:rsid w:val="00AB2617"/>
    <w:rsid w:val="00AB3977"/>
    <w:rsid w:val="00AB4F28"/>
    <w:rsid w:val="00AB6027"/>
    <w:rsid w:val="00AB7E49"/>
    <w:rsid w:val="00AC3459"/>
    <w:rsid w:val="00AD0829"/>
    <w:rsid w:val="00AD1749"/>
    <w:rsid w:val="00AD17AA"/>
    <w:rsid w:val="00AD24DA"/>
    <w:rsid w:val="00AD2CE8"/>
    <w:rsid w:val="00AD37A7"/>
    <w:rsid w:val="00AD42BD"/>
    <w:rsid w:val="00AE337B"/>
    <w:rsid w:val="00AE35C0"/>
    <w:rsid w:val="00AE5F53"/>
    <w:rsid w:val="00AF0A94"/>
    <w:rsid w:val="00AF100E"/>
    <w:rsid w:val="00AF1727"/>
    <w:rsid w:val="00AF4028"/>
    <w:rsid w:val="00AF427F"/>
    <w:rsid w:val="00AF50A5"/>
    <w:rsid w:val="00AF5750"/>
    <w:rsid w:val="00B01B9D"/>
    <w:rsid w:val="00B0270A"/>
    <w:rsid w:val="00B02C0E"/>
    <w:rsid w:val="00B033D6"/>
    <w:rsid w:val="00B0610C"/>
    <w:rsid w:val="00B077CB"/>
    <w:rsid w:val="00B12232"/>
    <w:rsid w:val="00B12A95"/>
    <w:rsid w:val="00B1557D"/>
    <w:rsid w:val="00B2165E"/>
    <w:rsid w:val="00B36A61"/>
    <w:rsid w:val="00B36CE7"/>
    <w:rsid w:val="00B40468"/>
    <w:rsid w:val="00B42769"/>
    <w:rsid w:val="00B4432F"/>
    <w:rsid w:val="00B44863"/>
    <w:rsid w:val="00B45151"/>
    <w:rsid w:val="00B46FEE"/>
    <w:rsid w:val="00B47C7B"/>
    <w:rsid w:val="00B51BF5"/>
    <w:rsid w:val="00B60D37"/>
    <w:rsid w:val="00B610DD"/>
    <w:rsid w:val="00B62EC4"/>
    <w:rsid w:val="00B63E3A"/>
    <w:rsid w:val="00B65BA4"/>
    <w:rsid w:val="00B70622"/>
    <w:rsid w:val="00B70BF4"/>
    <w:rsid w:val="00B71043"/>
    <w:rsid w:val="00B71101"/>
    <w:rsid w:val="00B713D5"/>
    <w:rsid w:val="00B71F4E"/>
    <w:rsid w:val="00B720CD"/>
    <w:rsid w:val="00B77633"/>
    <w:rsid w:val="00B77B76"/>
    <w:rsid w:val="00B77F59"/>
    <w:rsid w:val="00B80975"/>
    <w:rsid w:val="00B81DAA"/>
    <w:rsid w:val="00B83FB9"/>
    <w:rsid w:val="00B85E3F"/>
    <w:rsid w:val="00B86A19"/>
    <w:rsid w:val="00B917E6"/>
    <w:rsid w:val="00B96823"/>
    <w:rsid w:val="00B9703A"/>
    <w:rsid w:val="00BA136A"/>
    <w:rsid w:val="00BA13BA"/>
    <w:rsid w:val="00BA4736"/>
    <w:rsid w:val="00BA7856"/>
    <w:rsid w:val="00BA7E71"/>
    <w:rsid w:val="00BB0AD2"/>
    <w:rsid w:val="00BB1A83"/>
    <w:rsid w:val="00BB7C89"/>
    <w:rsid w:val="00BC0AB2"/>
    <w:rsid w:val="00BC38FB"/>
    <w:rsid w:val="00BC62D8"/>
    <w:rsid w:val="00BC684C"/>
    <w:rsid w:val="00BD1567"/>
    <w:rsid w:val="00BD1577"/>
    <w:rsid w:val="00BD405E"/>
    <w:rsid w:val="00BD450B"/>
    <w:rsid w:val="00BD5263"/>
    <w:rsid w:val="00BD54EF"/>
    <w:rsid w:val="00BE0069"/>
    <w:rsid w:val="00BE3AB5"/>
    <w:rsid w:val="00BE5383"/>
    <w:rsid w:val="00BE59E6"/>
    <w:rsid w:val="00BF099A"/>
    <w:rsid w:val="00BF09B9"/>
    <w:rsid w:val="00BF1337"/>
    <w:rsid w:val="00BF2F3A"/>
    <w:rsid w:val="00BF7413"/>
    <w:rsid w:val="00BF76FE"/>
    <w:rsid w:val="00BF784B"/>
    <w:rsid w:val="00C01BF3"/>
    <w:rsid w:val="00C044BF"/>
    <w:rsid w:val="00C07D93"/>
    <w:rsid w:val="00C10BD6"/>
    <w:rsid w:val="00C12B95"/>
    <w:rsid w:val="00C24462"/>
    <w:rsid w:val="00C25700"/>
    <w:rsid w:val="00C25837"/>
    <w:rsid w:val="00C260E5"/>
    <w:rsid w:val="00C2674C"/>
    <w:rsid w:val="00C278FE"/>
    <w:rsid w:val="00C34B3A"/>
    <w:rsid w:val="00C363AF"/>
    <w:rsid w:val="00C3665D"/>
    <w:rsid w:val="00C409E4"/>
    <w:rsid w:val="00C4183D"/>
    <w:rsid w:val="00C42D30"/>
    <w:rsid w:val="00C4343B"/>
    <w:rsid w:val="00C466FC"/>
    <w:rsid w:val="00C47D1C"/>
    <w:rsid w:val="00C50816"/>
    <w:rsid w:val="00C5271B"/>
    <w:rsid w:val="00C53047"/>
    <w:rsid w:val="00C53E69"/>
    <w:rsid w:val="00C5684A"/>
    <w:rsid w:val="00C56A60"/>
    <w:rsid w:val="00C56E30"/>
    <w:rsid w:val="00C57F72"/>
    <w:rsid w:val="00C61F9C"/>
    <w:rsid w:val="00C64FC9"/>
    <w:rsid w:val="00C6525A"/>
    <w:rsid w:val="00C7140B"/>
    <w:rsid w:val="00C74C91"/>
    <w:rsid w:val="00C75060"/>
    <w:rsid w:val="00C75DC4"/>
    <w:rsid w:val="00C77529"/>
    <w:rsid w:val="00C81234"/>
    <w:rsid w:val="00C81C62"/>
    <w:rsid w:val="00C8591C"/>
    <w:rsid w:val="00C87282"/>
    <w:rsid w:val="00C901C5"/>
    <w:rsid w:val="00C925A3"/>
    <w:rsid w:val="00C92BA6"/>
    <w:rsid w:val="00C97BB1"/>
    <w:rsid w:val="00CA226A"/>
    <w:rsid w:val="00CA3056"/>
    <w:rsid w:val="00CA3F4E"/>
    <w:rsid w:val="00CB1CD5"/>
    <w:rsid w:val="00CB2936"/>
    <w:rsid w:val="00CB388B"/>
    <w:rsid w:val="00CB4DA3"/>
    <w:rsid w:val="00CB7987"/>
    <w:rsid w:val="00CC0953"/>
    <w:rsid w:val="00CC2CCB"/>
    <w:rsid w:val="00CC505C"/>
    <w:rsid w:val="00CC5BD0"/>
    <w:rsid w:val="00CC6C02"/>
    <w:rsid w:val="00CD1890"/>
    <w:rsid w:val="00CD2B81"/>
    <w:rsid w:val="00CD5500"/>
    <w:rsid w:val="00CE153C"/>
    <w:rsid w:val="00CE43B8"/>
    <w:rsid w:val="00CE43C0"/>
    <w:rsid w:val="00CE455D"/>
    <w:rsid w:val="00CE6D34"/>
    <w:rsid w:val="00CE6ED5"/>
    <w:rsid w:val="00CE7C7B"/>
    <w:rsid w:val="00CF03AD"/>
    <w:rsid w:val="00CF0C43"/>
    <w:rsid w:val="00CF198E"/>
    <w:rsid w:val="00CF299E"/>
    <w:rsid w:val="00CF3DFA"/>
    <w:rsid w:val="00CF4FFF"/>
    <w:rsid w:val="00CF6F48"/>
    <w:rsid w:val="00D00FEC"/>
    <w:rsid w:val="00D019E5"/>
    <w:rsid w:val="00D035D3"/>
    <w:rsid w:val="00D0387E"/>
    <w:rsid w:val="00D07052"/>
    <w:rsid w:val="00D13FCD"/>
    <w:rsid w:val="00D149D7"/>
    <w:rsid w:val="00D1503B"/>
    <w:rsid w:val="00D16879"/>
    <w:rsid w:val="00D1796F"/>
    <w:rsid w:val="00D20A3C"/>
    <w:rsid w:val="00D22C4D"/>
    <w:rsid w:val="00D25581"/>
    <w:rsid w:val="00D27369"/>
    <w:rsid w:val="00D3090F"/>
    <w:rsid w:val="00D320AB"/>
    <w:rsid w:val="00D32EDF"/>
    <w:rsid w:val="00D35476"/>
    <w:rsid w:val="00D36C4E"/>
    <w:rsid w:val="00D37DC3"/>
    <w:rsid w:val="00D4031E"/>
    <w:rsid w:val="00D43EA5"/>
    <w:rsid w:val="00D4671B"/>
    <w:rsid w:val="00D507A4"/>
    <w:rsid w:val="00D51588"/>
    <w:rsid w:val="00D61304"/>
    <w:rsid w:val="00D61BD4"/>
    <w:rsid w:val="00D63E72"/>
    <w:rsid w:val="00D64AE5"/>
    <w:rsid w:val="00D65902"/>
    <w:rsid w:val="00D7020E"/>
    <w:rsid w:val="00D71A0A"/>
    <w:rsid w:val="00D723EF"/>
    <w:rsid w:val="00D735F2"/>
    <w:rsid w:val="00D74209"/>
    <w:rsid w:val="00D74EDD"/>
    <w:rsid w:val="00D75DAD"/>
    <w:rsid w:val="00D76DF1"/>
    <w:rsid w:val="00D772C6"/>
    <w:rsid w:val="00D77EE9"/>
    <w:rsid w:val="00D83A0A"/>
    <w:rsid w:val="00D84B7B"/>
    <w:rsid w:val="00D85A7A"/>
    <w:rsid w:val="00D86264"/>
    <w:rsid w:val="00D87D2A"/>
    <w:rsid w:val="00D87DAF"/>
    <w:rsid w:val="00D87EBD"/>
    <w:rsid w:val="00DA01A8"/>
    <w:rsid w:val="00DA3216"/>
    <w:rsid w:val="00DA4389"/>
    <w:rsid w:val="00DA63CA"/>
    <w:rsid w:val="00DB088D"/>
    <w:rsid w:val="00DB3D0B"/>
    <w:rsid w:val="00DB5A75"/>
    <w:rsid w:val="00DC1E5D"/>
    <w:rsid w:val="00DC4124"/>
    <w:rsid w:val="00DC7FF5"/>
    <w:rsid w:val="00DD0D86"/>
    <w:rsid w:val="00DD193C"/>
    <w:rsid w:val="00DD5FA7"/>
    <w:rsid w:val="00DD6272"/>
    <w:rsid w:val="00DE3AC8"/>
    <w:rsid w:val="00DE3FA7"/>
    <w:rsid w:val="00DE4D4A"/>
    <w:rsid w:val="00DF51C7"/>
    <w:rsid w:val="00DF5C60"/>
    <w:rsid w:val="00DF62A7"/>
    <w:rsid w:val="00DF67F4"/>
    <w:rsid w:val="00E03480"/>
    <w:rsid w:val="00E0531C"/>
    <w:rsid w:val="00E071A8"/>
    <w:rsid w:val="00E10582"/>
    <w:rsid w:val="00E10755"/>
    <w:rsid w:val="00E11A2E"/>
    <w:rsid w:val="00E12131"/>
    <w:rsid w:val="00E1226D"/>
    <w:rsid w:val="00E128E6"/>
    <w:rsid w:val="00E141AC"/>
    <w:rsid w:val="00E15734"/>
    <w:rsid w:val="00E15A44"/>
    <w:rsid w:val="00E20D0F"/>
    <w:rsid w:val="00E21EFE"/>
    <w:rsid w:val="00E23130"/>
    <w:rsid w:val="00E23B96"/>
    <w:rsid w:val="00E33B86"/>
    <w:rsid w:val="00E34C08"/>
    <w:rsid w:val="00E35A00"/>
    <w:rsid w:val="00E37FBE"/>
    <w:rsid w:val="00E44A88"/>
    <w:rsid w:val="00E461FB"/>
    <w:rsid w:val="00E5129B"/>
    <w:rsid w:val="00E54046"/>
    <w:rsid w:val="00E54CE2"/>
    <w:rsid w:val="00E55870"/>
    <w:rsid w:val="00E55FB1"/>
    <w:rsid w:val="00E57088"/>
    <w:rsid w:val="00E604F1"/>
    <w:rsid w:val="00E60B5A"/>
    <w:rsid w:val="00E61762"/>
    <w:rsid w:val="00E647A7"/>
    <w:rsid w:val="00E64A6E"/>
    <w:rsid w:val="00E7364C"/>
    <w:rsid w:val="00E77B5A"/>
    <w:rsid w:val="00E85F1A"/>
    <w:rsid w:val="00E93163"/>
    <w:rsid w:val="00E9432F"/>
    <w:rsid w:val="00EA09D2"/>
    <w:rsid w:val="00EA4108"/>
    <w:rsid w:val="00EA59B5"/>
    <w:rsid w:val="00EA6878"/>
    <w:rsid w:val="00EA773F"/>
    <w:rsid w:val="00EB0A1D"/>
    <w:rsid w:val="00EB0F6B"/>
    <w:rsid w:val="00EB1FD1"/>
    <w:rsid w:val="00EB3DD6"/>
    <w:rsid w:val="00EB5806"/>
    <w:rsid w:val="00EB7D63"/>
    <w:rsid w:val="00EC04A8"/>
    <w:rsid w:val="00EC0917"/>
    <w:rsid w:val="00EC635C"/>
    <w:rsid w:val="00EC6838"/>
    <w:rsid w:val="00ED0D7E"/>
    <w:rsid w:val="00ED41F5"/>
    <w:rsid w:val="00ED776B"/>
    <w:rsid w:val="00EE1454"/>
    <w:rsid w:val="00EE2186"/>
    <w:rsid w:val="00EE448E"/>
    <w:rsid w:val="00EE5153"/>
    <w:rsid w:val="00EF010A"/>
    <w:rsid w:val="00EF3874"/>
    <w:rsid w:val="00EF39E2"/>
    <w:rsid w:val="00EF44E2"/>
    <w:rsid w:val="00EF510F"/>
    <w:rsid w:val="00EF797B"/>
    <w:rsid w:val="00F00E0F"/>
    <w:rsid w:val="00F01DB5"/>
    <w:rsid w:val="00F100AE"/>
    <w:rsid w:val="00F11DC5"/>
    <w:rsid w:val="00F14AFE"/>
    <w:rsid w:val="00F14DE7"/>
    <w:rsid w:val="00F15479"/>
    <w:rsid w:val="00F21E31"/>
    <w:rsid w:val="00F21FA1"/>
    <w:rsid w:val="00F22432"/>
    <w:rsid w:val="00F23585"/>
    <w:rsid w:val="00F2525C"/>
    <w:rsid w:val="00F33665"/>
    <w:rsid w:val="00F336F0"/>
    <w:rsid w:val="00F36DEE"/>
    <w:rsid w:val="00F40722"/>
    <w:rsid w:val="00F4239C"/>
    <w:rsid w:val="00F432DC"/>
    <w:rsid w:val="00F43416"/>
    <w:rsid w:val="00F4739F"/>
    <w:rsid w:val="00F5121A"/>
    <w:rsid w:val="00F517C3"/>
    <w:rsid w:val="00F53D4C"/>
    <w:rsid w:val="00F54584"/>
    <w:rsid w:val="00F54D0A"/>
    <w:rsid w:val="00F54EB7"/>
    <w:rsid w:val="00F5788E"/>
    <w:rsid w:val="00F622BE"/>
    <w:rsid w:val="00F62616"/>
    <w:rsid w:val="00F65A19"/>
    <w:rsid w:val="00F70827"/>
    <w:rsid w:val="00F718AA"/>
    <w:rsid w:val="00F7266D"/>
    <w:rsid w:val="00F7285B"/>
    <w:rsid w:val="00F740A2"/>
    <w:rsid w:val="00F766C0"/>
    <w:rsid w:val="00F76E35"/>
    <w:rsid w:val="00F77548"/>
    <w:rsid w:val="00F778EB"/>
    <w:rsid w:val="00F807DE"/>
    <w:rsid w:val="00F80AAB"/>
    <w:rsid w:val="00F828ED"/>
    <w:rsid w:val="00F82E20"/>
    <w:rsid w:val="00F84B85"/>
    <w:rsid w:val="00F907BF"/>
    <w:rsid w:val="00F90ACC"/>
    <w:rsid w:val="00F90CD8"/>
    <w:rsid w:val="00F90DF8"/>
    <w:rsid w:val="00F92001"/>
    <w:rsid w:val="00F933A6"/>
    <w:rsid w:val="00F94A7E"/>
    <w:rsid w:val="00F961A7"/>
    <w:rsid w:val="00F96664"/>
    <w:rsid w:val="00F96D30"/>
    <w:rsid w:val="00F97000"/>
    <w:rsid w:val="00F974AF"/>
    <w:rsid w:val="00FA1031"/>
    <w:rsid w:val="00FA20DE"/>
    <w:rsid w:val="00FA3ACA"/>
    <w:rsid w:val="00FA4103"/>
    <w:rsid w:val="00FA4DA6"/>
    <w:rsid w:val="00FA6746"/>
    <w:rsid w:val="00FB14BC"/>
    <w:rsid w:val="00FB1E0D"/>
    <w:rsid w:val="00FB2192"/>
    <w:rsid w:val="00FB3826"/>
    <w:rsid w:val="00FB63BA"/>
    <w:rsid w:val="00FB6948"/>
    <w:rsid w:val="00FC0DF1"/>
    <w:rsid w:val="00FC17DC"/>
    <w:rsid w:val="00FC292A"/>
    <w:rsid w:val="00FD19C2"/>
    <w:rsid w:val="00FD3355"/>
    <w:rsid w:val="00FD7378"/>
    <w:rsid w:val="00FE07FB"/>
    <w:rsid w:val="00FE430F"/>
    <w:rsid w:val="00FE45A2"/>
    <w:rsid w:val="00FE61EB"/>
    <w:rsid w:val="00FF0872"/>
    <w:rsid w:val="00FF15DF"/>
    <w:rsid w:val="00FF256E"/>
    <w:rsid w:val="00FF2871"/>
    <w:rsid w:val="00FF2FC3"/>
    <w:rsid w:val="00FF3471"/>
    <w:rsid w:val="00FF37E4"/>
    <w:rsid w:val="00FF38FB"/>
    <w:rsid w:val="00FF4CDA"/>
    <w:rsid w:val="00FF5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DCD62"/>
  <w15:chartTrackingRefBased/>
  <w15:docId w15:val="{9414C9E3-7BA6-473B-8CE0-08192D031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a miller</dc:creator>
  <cp:keywords/>
  <dc:description/>
  <cp:lastModifiedBy>roberta miller</cp:lastModifiedBy>
  <cp:revision>2</cp:revision>
  <dcterms:created xsi:type="dcterms:W3CDTF">2017-04-28T17:44:00Z</dcterms:created>
  <dcterms:modified xsi:type="dcterms:W3CDTF">2017-04-28T17:44:00Z</dcterms:modified>
</cp:coreProperties>
</file>